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927016" w14:textId="1BCB14B7" w:rsidR="00FA6B89" w:rsidRPr="0023361D" w:rsidRDefault="0023361D" w:rsidP="00FA6B89">
      <w:pPr>
        <w:jc w:val="center"/>
        <w:rPr>
          <w:rFonts w:cs="Arial"/>
          <w:b/>
          <w:bCs/>
          <w:sz w:val="28"/>
          <w:szCs w:val="28"/>
          <w:u w:val="single"/>
          <w:lang w:val="en-US"/>
        </w:rPr>
      </w:pPr>
      <w:r w:rsidRPr="0023361D">
        <w:rPr>
          <w:rFonts w:cs="Arial"/>
          <w:b/>
          <w:bCs/>
          <w:sz w:val="28"/>
          <w:szCs w:val="28"/>
          <w:u w:val="single"/>
          <w:lang w:val="en-US"/>
        </w:rPr>
        <w:t>LETTER OF RECOMMENDATION</w:t>
      </w:r>
      <w:r>
        <w:rPr>
          <w:rFonts w:cs="Arial"/>
          <w:b/>
          <w:bCs/>
          <w:sz w:val="28"/>
          <w:szCs w:val="28"/>
          <w:u w:val="single"/>
          <w:lang w:val="en-US"/>
        </w:rPr>
        <w:t xml:space="preserve"> – CONFIDENTIAL</w:t>
      </w:r>
    </w:p>
    <w:p w14:paraId="7B486F0C" w14:textId="77777777" w:rsidR="008F0787" w:rsidRPr="00D8459C" w:rsidRDefault="008F0787" w:rsidP="00E10D13">
      <w:pPr>
        <w:rPr>
          <w:rFonts w:cs="Arial"/>
          <w:sz w:val="24"/>
          <w:szCs w:val="24"/>
          <w:lang w:val="en-US"/>
        </w:rPr>
      </w:pPr>
    </w:p>
    <w:p w14:paraId="24D92243" w14:textId="53079B88" w:rsidR="00E10D13" w:rsidRPr="00D8459C" w:rsidRDefault="00C65372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APPLICANT</w:t>
      </w:r>
      <w:r w:rsidR="0023361D">
        <w:rPr>
          <w:rFonts w:cs="Arial"/>
          <w:sz w:val="24"/>
          <w:szCs w:val="24"/>
          <w:lang w:val="en-US"/>
        </w:rPr>
        <w:t>'</w:t>
      </w:r>
      <w:r w:rsidRPr="00D8459C">
        <w:rPr>
          <w:rFonts w:cs="Arial"/>
          <w:sz w:val="24"/>
          <w:szCs w:val="24"/>
          <w:lang w:val="en-US"/>
        </w:rPr>
        <w:t>S INFORMATION</w:t>
      </w:r>
    </w:p>
    <w:p w14:paraId="39042467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6EF568DE" w14:textId="5470ECC6" w:rsidR="00E10D13" w:rsidRPr="00D8459C" w:rsidRDefault="00C65372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Applicant</w:t>
      </w:r>
      <w:r w:rsidR="0023361D">
        <w:rPr>
          <w:rFonts w:cs="Arial"/>
          <w:sz w:val="24"/>
          <w:szCs w:val="24"/>
          <w:lang w:val="en-US"/>
        </w:rPr>
        <w:t>’</w:t>
      </w:r>
      <w:r w:rsidRPr="00D8459C">
        <w:rPr>
          <w:rFonts w:cs="Arial"/>
          <w:sz w:val="24"/>
          <w:szCs w:val="24"/>
          <w:lang w:val="en-US"/>
        </w:rPr>
        <w:t>s name</w:t>
      </w:r>
      <w:r w:rsidR="00E10D13" w:rsidRPr="00D8459C">
        <w:rPr>
          <w:rFonts w:cs="Arial"/>
          <w:sz w:val="24"/>
          <w:szCs w:val="24"/>
          <w:lang w:val="en-US"/>
        </w:rPr>
        <w:t>: ________________________________________________________</w:t>
      </w:r>
    </w:p>
    <w:p w14:paraId="57C50A9A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5A13CFAA" w14:textId="0DC737CF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1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H</w:t>
      </w:r>
      <w:r w:rsidR="00C65372" w:rsidRPr="00D8459C">
        <w:rPr>
          <w:rFonts w:cs="Arial"/>
          <w:sz w:val="24"/>
          <w:szCs w:val="24"/>
          <w:lang w:val="en-US"/>
        </w:rPr>
        <w:t>ow long do you know the applicant</w:t>
      </w:r>
      <w:r w:rsidRPr="00D8459C">
        <w:rPr>
          <w:rFonts w:cs="Arial"/>
          <w:sz w:val="24"/>
          <w:szCs w:val="24"/>
          <w:lang w:val="en-US"/>
        </w:rPr>
        <w:t xml:space="preserve">? ___________ </w:t>
      </w:r>
      <w:r w:rsidR="00C65372" w:rsidRPr="00D8459C">
        <w:rPr>
          <w:rFonts w:cs="Arial"/>
          <w:sz w:val="24"/>
          <w:szCs w:val="24"/>
          <w:lang w:val="en-US"/>
        </w:rPr>
        <w:t>years</w:t>
      </w:r>
    </w:p>
    <w:p w14:paraId="7509F2FF" w14:textId="63471D93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2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How do you know the applicant</w:t>
      </w:r>
      <w:r w:rsidRPr="00D8459C">
        <w:rPr>
          <w:rFonts w:cs="Arial"/>
          <w:sz w:val="24"/>
          <w:szCs w:val="24"/>
          <w:lang w:val="en-US"/>
        </w:rPr>
        <w:t>?</w:t>
      </w:r>
    </w:p>
    <w:p w14:paraId="624FFDC0" w14:textId="47195BC8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Teacher</w:t>
      </w:r>
      <w:r w:rsidRPr="00D8459C">
        <w:rPr>
          <w:rFonts w:cs="Arial"/>
          <w:sz w:val="24"/>
          <w:szCs w:val="24"/>
          <w:lang w:val="en-US"/>
        </w:rPr>
        <w:t xml:space="preserve">: </w:t>
      </w:r>
      <w:r w:rsidR="00FA6B89" w:rsidRPr="00D8459C">
        <w:rPr>
          <w:rFonts w:cs="Arial"/>
          <w:sz w:val="24"/>
          <w:szCs w:val="24"/>
          <w:lang w:val="en-US"/>
        </w:rPr>
        <w:t>_____________</w:t>
      </w:r>
      <w:r w:rsidRPr="00D8459C">
        <w:rPr>
          <w:rFonts w:cs="Arial"/>
          <w:sz w:val="24"/>
          <w:szCs w:val="24"/>
          <w:lang w:val="en-US"/>
        </w:rPr>
        <w:tab/>
      </w:r>
      <w:r w:rsidR="00FA6B89" w:rsidRPr="00D8459C">
        <w:rPr>
          <w:rFonts w:cs="Arial"/>
          <w:sz w:val="24"/>
          <w:szCs w:val="24"/>
          <w:lang w:val="en-US"/>
        </w:rPr>
        <w:tab/>
      </w:r>
      <w:r w:rsidR="00FA6B89"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Teaching assistant</w:t>
      </w:r>
      <w:r w:rsidR="00FA6B89" w:rsidRPr="00D8459C">
        <w:rPr>
          <w:rFonts w:cs="Arial"/>
          <w:sz w:val="24"/>
          <w:szCs w:val="24"/>
          <w:lang w:val="en-US"/>
        </w:rPr>
        <w:t>: _____________</w:t>
      </w:r>
    </w:p>
    <w:p w14:paraId="286FFAA9" w14:textId="32E2D9A1" w:rsidR="0055743C" w:rsidRPr="00D8459C" w:rsidRDefault="00FA6B89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Thesis advisor</w:t>
      </w:r>
      <w:r w:rsidRPr="00D8459C">
        <w:rPr>
          <w:rFonts w:cs="Arial"/>
          <w:sz w:val="24"/>
          <w:szCs w:val="24"/>
          <w:lang w:val="en-US"/>
        </w:rPr>
        <w:t>: _____________</w:t>
      </w:r>
      <w:r w:rsidR="0055743C" w:rsidRPr="00D8459C">
        <w:rPr>
          <w:rFonts w:cs="Arial"/>
          <w:sz w:val="24"/>
          <w:szCs w:val="24"/>
          <w:lang w:val="en-US"/>
        </w:rPr>
        <w:tab/>
      </w:r>
    </w:p>
    <w:p w14:paraId="0EEC8E5A" w14:textId="43C3C463" w:rsidR="00E10D13" w:rsidRPr="00D8459C" w:rsidRDefault="0055743C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E10D13" w:rsidRPr="00D8459C">
        <w:rPr>
          <w:rFonts w:cs="Arial"/>
          <w:sz w:val="24"/>
          <w:szCs w:val="24"/>
          <w:lang w:val="en-US"/>
        </w:rPr>
        <w:t>Ot</w:t>
      </w:r>
      <w:r w:rsidR="00C65372" w:rsidRPr="00D8459C">
        <w:rPr>
          <w:rFonts w:cs="Arial"/>
          <w:sz w:val="24"/>
          <w:szCs w:val="24"/>
          <w:lang w:val="en-US"/>
        </w:rPr>
        <w:t>her</w:t>
      </w:r>
      <w:r w:rsidR="00E10D13" w:rsidRPr="00D8459C">
        <w:rPr>
          <w:rFonts w:cs="Arial"/>
          <w:sz w:val="24"/>
          <w:szCs w:val="24"/>
          <w:lang w:val="en-US"/>
        </w:rPr>
        <w:t xml:space="preserve"> (</w:t>
      </w:r>
      <w:r w:rsidR="00C65372" w:rsidRPr="00D8459C">
        <w:rPr>
          <w:rFonts w:cs="Arial"/>
          <w:sz w:val="24"/>
          <w:szCs w:val="24"/>
          <w:lang w:val="en-US"/>
        </w:rPr>
        <w:t>specify</w:t>
      </w:r>
      <w:r w:rsidR="00E10D13" w:rsidRPr="00D8459C">
        <w:rPr>
          <w:rFonts w:cs="Arial"/>
          <w:sz w:val="24"/>
          <w:szCs w:val="24"/>
          <w:lang w:val="en-US"/>
        </w:rPr>
        <w:t>): _____________</w:t>
      </w:r>
      <w:r w:rsidR="00037F54" w:rsidRPr="00D8459C">
        <w:rPr>
          <w:rFonts w:cs="Arial"/>
          <w:sz w:val="24"/>
          <w:szCs w:val="24"/>
          <w:lang w:val="en-US"/>
        </w:rPr>
        <w:t>_________________</w:t>
      </w:r>
    </w:p>
    <w:p w14:paraId="241DBBAF" w14:textId="77777777" w:rsidR="00E64B41" w:rsidRPr="00D8459C" w:rsidRDefault="00E64B41" w:rsidP="0055743C">
      <w:pPr>
        <w:jc w:val="both"/>
        <w:rPr>
          <w:rFonts w:cs="Arial"/>
          <w:sz w:val="24"/>
          <w:szCs w:val="24"/>
          <w:lang w:val="en-US"/>
        </w:rPr>
      </w:pPr>
    </w:p>
    <w:p w14:paraId="23B5E9C4" w14:textId="32F5884F" w:rsidR="00E10D13" w:rsidRPr="00D8459C" w:rsidRDefault="00E10D13" w:rsidP="008F0787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3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23361D">
        <w:rPr>
          <w:rFonts w:cs="Arial"/>
          <w:sz w:val="24"/>
          <w:szCs w:val="24"/>
          <w:lang w:val="en-US"/>
        </w:rPr>
        <w:t>Which</w:t>
      </w:r>
      <w:r w:rsidR="0023361D" w:rsidRPr="0023361D">
        <w:rPr>
          <w:rFonts w:cs="Arial"/>
          <w:sz w:val="24"/>
          <w:szCs w:val="24"/>
          <w:lang w:val="en-US"/>
        </w:rPr>
        <w:t xml:space="preserve"> do you consider to be the most outstanding </w:t>
      </w:r>
      <w:r w:rsidR="0023361D">
        <w:rPr>
          <w:rFonts w:cs="Arial"/>
          <w:sz w:val="24"/>
          <w:szCs w:val="24"/>
          <w:lang w:val="en-US"/>
        </w:rPr>
        <w:t>skills</w:t>
      </w:r>
      <w:r w:rsidR="0023361D" w:rsidRPr="0023361D">
        <w:rPr>
          <w:rFonts w:cs="Arial"/>
          <w:sz w:val="24"/>
          <w:szCs w:val="24"/>
          <w:lang w:val="en-US"/>
        </w:rPr>
        <w:t xml:space="preserve"> of the applicant?</w:t>
      </w:r>
    </w:p>
    <w:p w14:paraId="15FC319A" w14:textId="77777777" w:rsidR="002D19E4" w:rsidRDefault="002D19E4" w:rsidP="00E10D13">
      <w:pPr>
        <w:rPr>
          <w:rFonts w:cs="Arial"/>
          <w:sz w:val="24"/>
          <w:szCs w:val="24"/>
          <w:lang w:val="en-US"/>
        </w:rPr>
      </w:pPr>
    </w:p>
    <w:p w14:paraId="08971BC3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2810B985" w14:textId="77777777" w:rsidR="009F2F18" w:rsidRPr="00D8459C" w:rsidRDefault="009F2F18" w:rsidP="00E10D13">
      <w:pPr>
        <w:rPr>
          <w:rFonts w:cs="Arial"/>
          <w:sz w:val="24"/>
          <w:szCs w:val="24"/>
          <w:lang w:val="en-US"/>
        </w:rPr>
      </w:pPr>
    </w:p>
    <w:p w14:paraId="07078E0E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47E16FE6" w14:textId="69339975" w:rsidR="00FA6B89" w:rsidRPr="00D8459C" w:rsidRDefault="00E10D13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4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23361D">
        <w:rPr>
          <w:rFonts w:cs="Arial"/>
          <w:sz w:val="24"/>
          <w:szCs w:val="24"/>
          <w:lang w:val="en-US"/>
        </w:rPr>
        <w:t>Which</w:t>
      </w:r>
      <w:r w:rsidR="0023361D" w:rsidRPr="0023361D">
        <w:rPr>
          <w:rFonts w:cs="Arial"/>
          <w:sz w:val="24"/>
          <w:szCs w:val="24"/>
          <w:lang w:val="en-US"/>
        </w:rPr>
        <w:t xml:space="preserve"> do you consider to be </w:t>
      </w:r>
      <w:r w:rsidR="0023361D">
        <w:rPr>
          <w:rFonts w:cs="Arial"/>
          <w:sz w:val="24"/>
          <w:szCs w:val="24"/>
          <w:lang w:val="en-US"/>
        </w:rPr>
        <w:t>the applicant's</w:t>
      </w:r>
      <w:r w:rsidR="0023361D" w:rsidRPr="0023361D">
        <w:rPr>
          <w:rFonts w:cs="Arial"/>
          <w:sz w:val="24"/>
          <w:szCs w:val="24"/>
          <w:lang w:val="en-US"/>
        </w:rPr>
        <w:t xml:space="preserve"> main limitations?</w:t>
      </w:r>
    </w:p>
    <w:p w14:paraId="046064F4" w14:textId="77777777" w:rsidR="002D19E4" w:rsidRDefault="002D19E4" w:rsidP="00E10D13">
      <w:pPr>
        <w:rPr>
          <w:rFonts w:cs="Arial"/>
          <w:sz w:val="24"/>
          <w:szCs w:val="24"/>
          <w:lang w:val="en-US"/>
        </w:rPr>
      </w:pPr>
    </w:p>
    <w:p w14:paraId="24A9E734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25177F19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1173A752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1CE6A1F9" w14:textId="77777777" w:rsidR="009F2F18" w:rsidRPr="00D8459C" w:rsidRDefault="009F2F18" w:rsidP="00E10D13">
      <w:pPr>
        <w:rPr>
          <w:rFonts w:cs="Arial"/>
          <w:sz w:val="24"/>
          <w:szCs w:val="24"/>
          <w:lang w:val="en-US"/>
        </w:rPr>
      </w:pPr>
    </w:p>
    <w:p w14:paraId="45178551" w14:textId="468633DD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5.</w:t>
      </w:r>
      <w:r w:rsidRPr="00D8459C">
        <w:rPr>
          <w:rFonts w:cs="Arial"/>
          <w:sz w:val="24"/>
          <w:szCs w:val="24"/>
          <w:lang w:val="en-US"/>
        </w:rPr>
        <w:tab/>
        <w:t xml:space="preserve">Please indicate other </w:t>
      </w:r>
      <w:r>
        <w:rPr>
          <w:rFonts w:cs="Arial"/>
          <w:sz w:val="24"/>
          <w:szCs w:val="24"/>
          <w:lang w:val="en-US"/>
        </w:rPr>
        <w:t xml:space="preserve">applicant's </w:t>
      </w:r>
      <w:r w:rsidRPr="00D8459C">
        <w:rPr>
          <w:rFonts w:cs="Arial"/>
          <w:sz w:val="24"/>
          <w:szCs w:val="24"/>
          <w:lang w:val="en-US"/>
        </w:rPr>
        <w:t>relevant aspects:</w:t>
      </w:r>
    </w:p>
    <w:p w14:paraId="7F9B014B" w14:textId="788DA9CE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6DB844EF" w14:textId="513983D4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2683315C" w14:textId="12096BFE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0E80B363" w14:textId="7A6E94B5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7F4BE959" w14:textId="1E43F671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30521150" w14:textId="576EEFBF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55F04961" w14:textId="77777777" w:rsidR="0023361D" w:rsidRPr="00D8459C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010D86AA" w14:textId="5DFC1129" w:rsidR="00E10D13" w:rsidRPr="00D8459C" w:rsidRDefault="0023361D" w:rsidP="00E64B41">
      <w:pPr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lastRenderedPageBreak/>
        <w:t>6.</w:t>
      </w:r>
      <w:r w:rsidR="00E64B41"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Applicant</w:t>
      </w:r>
      <w:r>
        <w:rPr>
          <w:rFonts w:cs="Arial"/>
          <w:sz w:val="24"/>
          <w:szCs w:val="24"/>
          <w:lang w:val="en-US"/>
        </w:rPr>
        <w:t>'</w:t>
      </w:r>
      <w:r w:rsidR="00C65372" w:rsidRPr="00D8459C">
        <w:rPr>
          <w:rFonts w:cs="Arial"/>
          <w:sz w:val="24"/>
          <w:szCs w:val="24"/>
          <w:lang w:val="en-US"/>
        </w:rPr>
        <w:t>s evaluation</w:t>
      </w:r>
      <w:r w:rsidR="00E10D13" w:rsidRPr="00D8459C">
        <w:rPr>
          <w:rFonts w:cs="Arial"/>
          <w:sz w:val="24"/>
          <w:szCs w:val="24"/>
          <w:lang w:val="en-US"/>
        </w:rPr>
        <w:t>:</w:t>
      </w:r>
    </w:p>
    <w:p w14:paraId="7EF3C6B3" w14:textId="77D9AA72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tbl>
      <w:tblPr>
        <w:tblW w:w="883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21"/>
        <w:gridCol w:w="1417"/>
        <w:gridCol w:w="1330"/>
        <w:gridCol w:w="778"/>
        <w:gridCol w:w="1307"/>
        <w:gridCol w:w="1283"/>
      </w:tblGrid>
      <w:tr w:rsidR="0055743C" w:rsidRPr="00D8459C" w14:paraId="7555D7FD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691AC1E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28DB07B" w14:textId="6E30DD05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Outstanding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50B8384C" w14:textId="00A02E1A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Very good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6549EBD" w14:textId="53970399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Good</w:t>
            </w:r>
          </w:p>
        </w:tc>
        <w:tc>
          <w:tcPr>
            <w:tcW w:w="1307" w:type="dxa"/>
            <w:shd w:val="clear" w:color="auto" w:fill="auto"/>
            <w:vAlign w:val="center"/>
          </w:tcPr>
          <w:p w14:paraId="375A9E6A" w14:textId="5E7ABAC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Insufficient</w:t>
            </w:r>
          </w:p>
        </w:tc>
        <w:tc>
          <w:tcPr>
            <w:tcW w:w="1283" w:type="dxa"/>
            <w:shd w:val="clear" w:color="auto" w:fill="auto"/>
            <w:vAlign w:val="center"/>
          </w:tcPr>
          <w:p w14:paraId="2A7C159C" w14:textId="05A905F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Not apply</w:t>
            </w:r>
          </w:p>
        </w:tc>
      </w:tr>
      <w:tr w:rsidR="0055743C" w:rsidRPr="00D8459C" w14:paraId="3FAB473F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94BE856" w14:textId="38A8D6E4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Work </w:t>
            </w:r>
            <w:r w:rsidR="00C65372" w:rsidRPr="00D8459C">
              <w:rPr>
                <w:rFonts w:cs="Arial"/>
                <w:sz w:val="24"/>
                <w:szCs w:val="24"/>
                <w:lang w:val="en-US"/>
              </w:rPr>
              <w:t>Independe</w:t>
            </w:r>
            <w:r>
              <w:rPr>
                <w:rFonts w:cs="Arial"/>
                <w:sz w:val="24"/>
                <w:szCs w:val="24"/>
                <w:lang w:val="en-US"/>
              </w:rPr>
              <w:t>ncy</w:t>
            </w:r>
          </w:p>
        </w:tc>
        <w:tc>
          <w:tcPr>
            <w:tcW w:w="1417" w:type="dxa"/>
            <w:shd w:val="clear" w:color="auto" w:fill="auto"/>
          </w:tcPr>
          <w:p w14:paraId="701D2CF1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A52039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75FF924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27E5B2A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3203323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28DB2257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28D903BF" w14:textId="554439F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Intellectual capabilities</w:t>
            </w:r>
          </w:p>
        </w:tc>
        <w:tc>
          <w:tcPr>
            <w:tcW w:w="1417" w:type="dxa"/>
            <w:shd w:val="clear" w:color="auto" w:fill="auto"/>
          </w:tcPr>
          <w:p w14:paraId="2871714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313A8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4426C792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1EC2F8F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38D6F0A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0344124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9C13E1E" w14:textId="0C028C58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Initiative</w:t>
            </w:r>
          </w:p>
        </w:tc>
        <w:tc>
          <w:tcPr>
            <w:tcW w:w="1417" w:type="dxa"/>
            <w:shd w:val="clear" w:color="auto" w:fill="auto"/>
          </w:tcPr>
          <w:p w14:paraId="0578EEED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B72AE7A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499C308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07FE52F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42C239E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BAF7268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5FB3BCF8" w14:textId="39DFE9A0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Emotional stability</w:t>
            </w:r>
          </w:p>
        </w:tc>
        <w:tc>
          <w:tcPr>
            <w:tcW w:w="1417" w:type="dxa"/>
            <w:shd w:val="clear" w:color="auto" w:fill="auto"/>
          </w:tcPr>
          <w:p w14:paraId="0D656D7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724E28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D13BB7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690AF3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641F3134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AC69B42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34C4C371" w14:textId="18C6B4E5" w:rsidR="0055743C" w:rsidRPr="00D8459C" w:rsidRDefault="00C65372" w:rsidP="009F2F18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Teamwork</w:t>
            </w:r>
          </w:p>
        </w:tc>
        <w:tc>
          <w:tcPr>
            <w:tcW w:w="1417" w:type="dxa"/>
            <w:shd w:val="clear" w:color="auto" w:fill="auto"/>
          </w:tcPr>
          <w:p w14:paraId="7B8AA0B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10445E1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9D9F7C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2A02CD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48853ECA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7937B4F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03EFE94" w14:textId="637B537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Leadership</w:t>
            </w:r>
          </w:p>
        </w:tc>
        <w:tc>
          <w:tcPr>
            <w:tcW w:w="1417" w:type="dxa"/>
            <w:shd w:val="clear" w:color="auto" w:fill="auto"/>
          </w:tcPr>
          <w:p w14:paraId="3BB9582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507852BF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330B3D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5136043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204CA64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79B53A6C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2FEE6229" w14:textId="459A207A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Oral communication</w:t>
            </w:r>
          </w:p>
        </w:tc>
        <w:tc>
          <w:tcPr>
            <w:tcW w:w="1417" w:type="dxa"/>
            <w:shd w:val="clear" w:color="auto" w:fill="auto"/>
          </w:tcPr>
          <w:p w14:paraId="67389E4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21CEC6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AA5E06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389E464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2AFAFC7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EB48D86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388F3A78" w14:textId="11C69AA3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Writing communication</w:t>
            </w:r>
          </w:p>
        </w:tc>
        <w:tc>
          <w:tcPr>
            <w:tcW w:w="1417" w:type="dxa"/>
            <w:shd w:val="clear" w:color="auto" w:fill="auto"/>
          </w:tcPr>
          <w:p w14:paraId="69C2E389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749FE5B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353CB3B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74C72E4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18480A01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DEED8A4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0FA61A42" w14:textId="7291FA1B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Focus clarity</w:t>
            </w:r>
          </w:p>
        </w:tc>
        <w:tc>
          <w:tcPr>
            <w:tcW w:w="1417" w:type="dxa"/>
            <w:shd w:val="clear" w:color="auto" w:fill="auto"/>
          </w:tcPr>
          <w:p w14:paraId="724A21E0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1028EA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7A27754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56CC2CF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71E5F4D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</w:tbl>
    <w:p w14:paraId="6EF9BADB" w14:textId="4BFC9AA4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</w:p>
    <w:p w14:paraId="19B9629B" w14:textId="77777777" w:rsidR="009F2F18" w:rsidRPr="00D8459C" w:rsidRDefault="009F2F18" w:rsidP="009F2F18">
      <w:pPr>
        <w:rPr>
          <w:rFonts w:cs="Arial"/>
          <w:sz w:val="24"/>
          <w:szCs w:val="24"/>
          <w:lang w:val="en-US"/>
        </w:rPr>
      </w:pPr>
    </w:p>
    <w:p w14:paraId="7808A441" w14:textId="22B59444" w:rsidR="009F2F18" w:rsidRPr="00D8459C" w:rsidRDefault="0023361D" w:rsidP="009F2F18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7.</w:t>
      </w:r>
      <w:r w:rsidR="009F2F18" w:rsidRPr="00D8459C">
        <w:rPr>
          <w:rFonts w:cs="Arial"/>
          <w:sz w:val="24"/>
          <w:szCs w:val="24"/>
          <w:lang w:val="en-US"/>
        </w:rPr>
        <w:tab/>
        <w:t xml:space="preserve">Please indicate other </w:t>
      </w:r>
      <w:r w:rsidR="009F2F18">
        <w:rPr>
          <w:rFonts w:cs="Arial"/>
          <w:sz w:val="24"/>
          <w:szCs w:val="24"/>
          <w:lang w:val="en-US"/>
        </w:rPr>
        <w:t>applicant</w:t>
      </w:r>
      <w:r>
        <w:rPr>
          <w:rFonts w:cs="Arial"/>
          <w:sz w:val="24"/>
          <w:szCs w:val="24"/>
          <w:lang w:val="en-US"/>
        </w:rPr>
        <w:t>'</w:t>
      </w:r>
      <w:r w:rsidR="009F2F18">
        <w:rPr>
          <w:rFonts w:cs="Arial"/>
          <w:sz w:val="24"/>
          <w:szCs w:val="24"/>
          <w:lang w:val="en-US"/>
        </w:rPr>
        <w:t xml:space="preserve">s </w:t>
      </w:r>
      <w:r w:rsidR="009F2F18" w:rsidRPr="00D8459C">
        <w:rPr>
          <w:rFonts w:cs="Arial"/>
          <w:sz w:val="24"/>
          <w:szCs w:val="24"/>
          <w:lang w:val="en-US"/>
        </w:rPr>
        <w:t>relevant aspects:</w:t>
      </w:r>
    </w:p>
    <w:p w14:paraId="4DC3D495" w14:textId="77777777" w:rsidR="009F2F18" w:rsidRDefault="009F2F18" w:rsidP="009F2F18">
      <w:pPr>
        <w:rPr>
          <w:rFonts w:cs="Arial"/>
          <w:sz w:val="24"/>
          <w:szCs w:val="24"/>
          <w:lang w:val="en-US"/>
        </w:rPr>
      </w:pPr>
    </w:p>
    <w:p w14:paraId="76598A04" w14:textId="77777777" w:rsidR="0023361D" w:rsidRDefault="0023361D" w:rsidP="0023361D">
      <w:pPr>
        <w:rPr>
          <w:rFonts w:cs="Arial"/>
          <w:sz w:val="24"/>
          <w:szCs w:val="24"/>
          <w:lang w:val="en-US"/>
        </w:rPr>
      </w:pPr>
    </w:p>
    <w:p w14:paraId="6F2A42BA" w14:textId="77777777" w:rsidR="0023361D" w:rsidRDefault="0023361D" w:rsidP="0023361D">
      <w:pPr>
        <w:rPr>
          <w:rFonts w:cs="Arial"/>
          <w:sz w:val="24"/>
          <w:szCs w:val="24"/>
          <w:lang w:val="en-US"/>
        </w:rPr>
      </w:pPr>
    </w:p>
    <w:p w14:paraId="4A65DE5B" w14:textId="34C39010" w:rsidR="0023361D" w:rsidRPr="0023361D" w:rsidRDefault="0023361D" w:rsidP="0023361D">
      <w:pPr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8. </w:t>
      </w:r>
      <w:r w:rsidRPr="0023361D">
        <w:rPr>
          <w:rFonts w:cs="Arial"/>
          <w:sz w:val="24"/>
          <w:szCs w:val="24"/>
          <w:lang w:val="en-US"/>
        </w:rPr>
        <w:t>Relative general evaluation:</w:t>
      </w:r>
    </w:p>
    <w:p w14:paraId="41101376" w14:textId="2BC2500F" w:rsidR="0023361D" w:rsidRDefault="0023361D" w:rsidP="0023361D">
      <w:pPr>
        <w:rPr>
          <w:rFonts w:cs="Arial"/>
          <w:sz w:val="24"/>
          <w:szCs w:val="24"/>
          <w:lang w:val="en-US"/>
        </w:rPr>
      </w:pPr>
      <w:r w:rsidRPr="0023361D">
        <w:rPr>
          <w:rFonts w:cs="Arial"/>
          <w:sz w:val="24"/>
          <w:szCs w:val="24"/>
          <w:lang w:val="en-US"/>
        </w:rPr>
        <w:t xml:space="preserve">Compared to other researchers that you have </w:t>
      </w:r>
      <w:r>
        <w:rPr>
          <w:rFonts w:cs="Arial"/>
          <w:sz w:val="24"/>
          <w:szCs w:val="24"/>
          <w:lang w:val="en-US"/>
        </w:rPr>
        <w:t>met</w:t>
      </w:r>
      <w:r w:rsidRPr="0023361D">
        <w:rPr>
          <w:rFonts w:cs="Arial"/>
          <w:sz w:val="24"/>
          <w:szCs w:val="24"/>
          <w:lang w:val="en-US"/>
        </w:rPr>
        <w:t xml:space="preserve"> with a similar </w:t>
      </w:r>
      <w:proofErr w:type="gramStart"/>
      <w:r w:rsidRPr="0023361D">
        <w:rPr>
          <w:rFonts w:cs="Arial"/>
          <w:sz w:val="24"/>
          <w:szCs w:val="24"/>
          <w:lang w:val="en-US"/>
        </w:rPr>
        <w:t>trajectory,</w:t>
      </w:r>
      <w:proofErr w:type="gramEnd"/>
      <w:r w:rsidRPr="0023361D">
        <w:rPr>
          <w:rFonts w:cs="Arial"/>
          <w:sz w:val="24"/>
          <w:szCs w:val="24"/>
          <w:lang w:val="en-US"/>
        </w:rPr>
        <w:t xml:space="preserve"> </w:t>
      </w:r>
      <w:r w:rsidR="00BC3E3E" w:rsidRPr="0023361D">
        <w:rPr>
          <w:rFonts w:cs="Arial"/>
          <w:sz w:val="24"/>
          <w:szCs w:val="24"/>
          <w:lang w:val="en-US"/>
        </w:rPr>
        <w:t xml:space="preserve">the </w:t>
      </w:r>
      <w:r w:rsidR="00BC3E3E">
        <w:rPr>
          <w:rFonts w:cs="Arial"/>
          <w:sz w:val="24"/>
          <w:szCs w:val="24"/>
          <w:lang w:val="en-US"/>
        </w:rPr>
        <w:t>valuated</w:t>
      </w:r>
      <w:r w:rsidRPr="0023361D">
        <w:rPr>
          <w:rFonts w:cs="Arial"/>
          <w:sz w:val="24"/>
          <w:szCs w:val="24"/>
          <w:lang w:val="en-US"/>
        </w:rPr>
        <w:t xml:space="preserve"> applicant is within the range (mark with an X the selected range):</w:t>
      </w:r>
    </w:p>
    <w:p w14:paraId="5CFFB22D" w14:textId="1103C71D" w:rsidR="0023361D" w:rsidRPr="0023361D" w:rsidRDefault="0023361D" w:rsidP="0023361D">
      <w:pPr>
        <w:rPr>
          <w:rFonts w:cstheme="minorHAnsi"/>
          <w:sz w:val="24"/>
          <w:szCs w:val="24"/>
          <w:lang w:val="en-US"/>
        </w:rPr>
      </w:pP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361D" w:rsidRPr="002E1ABE" w14:paraId="5EEEE10D" w14:textId="77777777" w:rsidTr="0023361D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8634AE1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43C6E1B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D58EFE1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7F75E22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7E31E90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18367A" w14:textId="77777777" w:rsidR="0023361D" w:rsidRPr="0023361D" w:rsidRDefault="0023361D">
            <w:pPr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 w:rsidR="0023361D" w14:paraId="2F5413FF" w14:textId="77777777" w:rsidTr="0023361D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04C420B" w14:textId="6BC8E090" w:rsidR="0023361D" w:rsidRDefault="0023361D" w:rsidP="0023361D">
            <w:pPr>
              <w:rPr>
                <w:rFonts w:cs="Arial"/>
                <w:sz w:val="24"/>
                <w:szCs w:val="24"/>
                <w:lang w:val="en-US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Below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  <w:p w14:paraId="5B368AB7" w14:textId="0D7D0A60" w:rsidR="0023361D" w:rsidRPr="0023361D" w:rsidRDefault="0023361D" w:rsidP="0023361D">
            <w:pPr>
              <w:rPr>
                <w:rFonts w:cs="Arial"/>
                <w:sz w:val="24"/>
                <w:szCs w:val="24"/>
                <w:lang w:val="en-US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50%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>lower</w:t>
            </w:r>
          </w:p>
          <w:p w14:paraId="698407CE" w14:textId="113D1BBF" w:rsidR="0023361D" w:rsidRDefault="0023361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92C6133" w14:textId="78670C24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mal,</w:t>
            </w:r>
          </w:p>
          <w:p w14:paraId="0699A292" w14:textId="58E8C83E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50% 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 xml:space="preserve">higher 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EFE61A0" w14:textId="2449BFA2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od,</w:t>
            </w:r>
          </w:p>
          <w:p w14:paraId="0FF425DF" w14:textId="77777777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45DA153" w14:textId="3C497BC0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ery Good,</w:t>
            </w:r>
          </w:p>
          <w:p w14:paraId="3702A14E" w14:textId="77777777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514414D" w14:textId="6A1D3CAE" w:rsidR="0023361D" w:rsidRDefault="0023361D">
            <w:pPr>
              <w:rPr>
                <w:rFonts w:cstheme="minorHAnsi"/>
                <w:sz w:val="24"/>
                <w:szCs w:val="24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Outstanding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678B33" w14:textId="7EADC76F" w:rsidR="0023361D" w:rsidRDefault="0023361D">
            <w:pPr>
              <w:rPr>
                <w:rFonts w:cstheme="minorHAnsi"/>
                <w:sz w:val="24"/>
                <w:szCs w:val="24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Exceptional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1% superior</w:t>
            </w:r>
          </w:p>
        </w:tc>
      </w:tr>
    </w:tbl>
    <w:p w14:paraId="478FE9C4" w14:textId="77777777" w:rsidR="0023361D" w:rsidRDefault="0023361D" w:rsidP="0023361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C03BB24" w14:textId="77777777" w:rsidR="00E64B41" w:rsidRPr="00D8459C" w:rsidRDefault="00E64B41" w:rsidP="0055743C">
      <w:pPr>
        <w:jc w:val="both"/>
        <w:rPr>
          <w:rFonts w:cs="Arial"/>
          <w:sz w:val="24"/>
          <w:szCs w:val="24"/>
          <w:lang w:val="en-US"/>
        </w:rPr>
      </w:pPr>
    </w:p>
    <w:p w14:paraId="062F1B57" w14:textId="5AC5CEAE" w:rsidR="00E10D13" w:rsidRPr="00D8459C" w:rsidRDefault="0023361D" w:rsidP="0055743C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9.</w:t>
      </w:r>
      <w:r w:rsidR="00E10D13"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 xml:space="preserve">Do you recommend the applicant to </w:t>
      </w:r>
      <w:r>
        <w:rPr>
          <w:rFonts w:cs="Arial"/>
          <w:sz w:val="24"/>
          <w:szCs w:val="24"/>
          <w:lang w:val="en-US"/>
        </w:rPr>
        <w:t>be admitted to the Neurobiology</w:t>
      </w:r>
      <w:r w:rsidR="00F86A93" w:rsidRPr="00D8459C">
        <w:rPr>
          <w:rFonts w:cs="Arial"/>
          <w:sz w:val="24"/>
          <w:szCs w:val="24"/>
          <w:lang w:val="en-US"/>
        </w:rPr>
        <w:t xml:space="preserve"> Ph</w:t>
      </w:r>
      <w:r w:rsidR="009F2F18">
        <w:rPr>
          <w:rFonts w:cs="Arial"/>
          <w:sz w:val="24"/>
          <w:szCs w:val="24"/>
          <w:lang w:val="en-US"/>
        </w:rPr>
        <w:t>.D.</w:t>
      </w:r>
      <w:r w:rsidR="00F86A93" w:rsidRPr="00D8459C">
        <w:rPr>
          <w:rFonts w:cs="Arial"/>
          <w:sz w:val="24"/>
          <w:szCs w:val="24"/>
          <w:lang w:val="en-US"/>
        </w:rPr>
        <w:t xml:space="preserve"> program</w:t>
      </w:r>
      <w:r w:rsidR="00E10D13" w:rsidRPr="00D8459C">
        <w:rPr>
          <w:rFonts w:cs="Arial"/>
          <w:sz w:val="24"/>
          <w:szCs w:val="24"/>
          <w:lang w:val="en-US"/>
        </w:rPr>
        <w:t>?</w:t>
      </w:r>
    </w:p>
    <w:p w14:paraId="5838821D" w14:textId="77777777" w:rsidR="00E10D13" w:rsidRPr="00D8459C" w:rsidRDefault="00E10D13" w:rsidP="0055743C">
      <w:pPr>
        <w:jc w:val="both"/>
        <w:rPr>
          <w:rFonts w:cs="Arial"/>
          <w:sz w:val="24"/>
          <w:szCs w:val="24"/>
          <w:lang w:val="en-US"/>
        </w:rPr>
      </w:pPr>
    </w:p>
    <w:p w14:paraId="0AE48481" w14:textId="631B25C7" w:rsidR="00FA6B89" w:rsidRPr="00D8459C" w:rsidRDefault="00F86A93" w:rsidP="0055743C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 recommend the applicant without reservation</w:t>
      </w:r>
      <w:r w:rsidR="008F0EE0" w:rsidRPr="00D8459C">
        <w:rPr>
          <w:rFonts w:cs="Arial"/>
          <w:sz w:val="24"/>
          <w:szCs w:val="24"/>
          <w:lang w:val="en-US"/>
        </w:rPr>
        <w:t>s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</w:t>
      </w:r>
    </w:p>
    <w:p w14:paraId="7BBC06E7" w14:textId="77777777" w:rsidR="00E10D13" w:rsidRPr="00D8459C" w:rsidRDefault="00FA6B89" w:rsidP="0055743C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 xml:space="preserve"> </w:t>
      </w:r>
    </w:p>
    <w:p w14:paraId="7761B50A" w14:textId="7811A005" w:rsidR="00E10D13" w:rsidRPr="00D8459C" w:rsidRDefault="008F0EE0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lastRenderedPageBreak/>
        <w:t>I recommend the applicant with reservations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 xml:space="preserve">_________ </w:t>
      </w:r>
    </w:p>
    <w:p w14:paraId="7A6B3AD6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7EBD2DD5" w14:textId="6140BF92" w:rsidR="00E10D13" w:rsidRPr="00D8459C" w:rsidRDefault="008F0EE0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 xml:space="preserve">I </w:t>
      </w:r>
      <w:proofErr w:type="gramStart"/>
      <w:r w:rsidRPr="00D8459C">
        <w:rPr>
          <w:rFonts w:cs="Arial"/>
          <w:sz w:val="24"/>
          <w:szCs w:val="24"/>
          <w:lang w:val="en-US"/>
        </w:rPr>
        <w:t>don’t</w:t>
      </w:r>
      <w:proofErr w:type="gramEnd"/>
      <w:r w:rsidRPr="00D8459C">
        <w:rPr>
          <w:rFonts w:cs="Arial"/>
          <w:sz w:val="24"/>
          <w:szCs w:val="24"/>
          <w:lang w:val="en-US"/>
        </w:rPr>
        <w:t xml:space="preserve"> recommend the applicant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</w:t>
      </w:r>
    </w:p>
    <w:p w14:paraId="3A943B97" w14:textId="77777777" w:rsidR="00FA6B89" w:rsidRPr="00D8459C" w:rsidRDefault="00FA6B89" w:rsidP="00E10D13">
      <w:pPr>
        <w:rPr>
          <w:rFonts w:cs="Arial"/>
          <w:sz w:val="24"/>
          <w:szCs w:val="24"/>
          <w:lang w:val="en-US"/>
        </w:rPr>
      </w:pPr>
    </w:p>
    <w:p w14:paraId="2E0CA3DB" w14:textId="77777777" w:rsidR="00E64B41" w:rsidRPr="00D8459C" w:rsidRDefault="00E64B41" w:rsidP="00FA6B89">
      <w:pPr>
        <w:jc w:val="both"/>
        <w:rPr>
          <w:rFonts w:cs="Arial"/>
          <w:sz w:val="24"/>
          <w:szCs w:val="24"/>
          <w:lang w:val="en-US"/>
        </w:rPr>
      </w:pPr>
    </w:p>
    <w:p w14:paraId="0F7CC903" w14:textId="7AD6D7B6" w:rsidR="009F2F18" w:rsidRDefault="008F0EE0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lease explain</w:t>
      </w:r>
      <w:r w:rsidR="00EA0788">
        <w:rPr>
          <w:rFonts w:cs="Arial"/>
          <w:sz w:val="24"/>
          <w:szCs w:val="24"/>
          <w:lang w:val="en-US"/>
        </w:rPr>
        <w:t xml:space="preserve"> briefly</w:t>
      </w:r>
      <w:r w:rsidR="00FA6B89" w:rsidRPr="00D8459C">
        <w:rPr>
          <w:rFonts w:cs="Arial"/>
          <w:sz w:val="24"/>
          <w:szCs w:val="24"/>
          <w:lang w:val="en-US"/>
        </w:rPr>
        <w:t>:</w:t>
      </w:r>
    </w:p>
    <w:p w14:paraId="1F1E6166" w14:textId="77777777" w:rsidR="0023361D" w:rsidRDefault="0023361D" w:rsidP="00FA6B89">
      <w:pPr>
        <w:jc w:val="both"/>
        <w:rPr>
          <w:rFonts w:cs="Arial"/>
          <w:sz w:val="24"/>
          <w:szCs w:val="24"/>
          <w:lang w:val="en-US"/>
        </w:rPr>
      </w:pPr>
    </w:p>
    <w:p w14:paraId="5C7F7A02" w14:textId="77777777" w:rsidR="00E64B41" w:rsidRPr="00D8459C" w:rsidRDefault="00E64B41" w:rsidP="00E10D13">
      <w:pPr>
        <w:rPr>
          <w:rFonts w:cs="Arial"/>
          <w:sz w:val="24"/>
          <w:szCs w:val="24"/>
          <w:lang w:val="en-US"/>
        </w:rPr>
      </w:pPr>
    </w:p>
    <w:p w14:paraId="21789351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29B8562E" w14:textId="3BCC11C1" w:rsidR="00E10D13" w:rsidRPr="00D8459C" w:rsidRDefault="008F0EE0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REFER</w:t>
      </w:r>
      <w:r w:rsidR="00D8459C">
        <w:rPr>
          <w:rFonts w:cs="Arial"/>
          <w:sz w:val="24"/>
          <w:szCs w:val="24"/>
          <w:lang w:val="en-US"/>
        </w:rPr>
        <w:t>RAL</w:t>
      </w:r>
      <w:r w:rsidR="0023361D">
        <w:rPr>
          <w:rFonts w:cs="Arial"/>
          <w:sz w:val="24"/>
          <w:szCs w:val="24"/>
          <w:lang w:val="en-US"/>
        </w:rPr>
        <w:t>'</w:t>
      </w:r>
      <w:r w:rsidR="00FE58C7">
        <w:rPr>
          <w:rFonts w:cs="Arial"/>
          <w:sz w:val="24"/>
          <w:szCs w:val="24"/>
          <w:lang w:val="en-US"/>
        </w:rPr>
        <w:t>S</w:t>
      </w:r>
      <w:r w:rsidRPr="00D8459C">
        <w:rPr>
          <w:rFonts w:cs="Arial"/>
          <w:sz w:val="24"/>
          <w:szCs w:val="24"/>
          <w:lang w:val="en-US"/>
        </w:rPr>
        <w:t xml:space="preserve"> INFORMATION</w:t>
      </w:r>
    </w:p>
    <w:p w14:paraId="1FCEEEB1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1D1D6AD0" w14:textId="4AA989E7" w:rsidR="00E10D13" w:rsidRPr="00D8459C" w:rsidRDefault="00E10D13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N</w:t>
      </w:r>
      <w:r w:rsidR="008F0EE0" w:rsidRPr="00D8459C">
        <w:rPr>
          <w:rFonts w:cs="Arial"/>
          <w:sz w:val="24"/>
          <w:szCs w:val="24"/>
          <w:lang w:val="en-US"/>
        </w:rPr>
        <w:t>ame</w:t>
      </w:r>
      <w:r w:rsidRPr="00D8459C">
        <w:rPr>
          <w:rFonts w:cs="Arial"/>
          <w:sz w:val="24"/>
          <w:szCs w:val="24"/>
          <w:lang w:val="en-US"/>
        </w:rPr>
        <w:t xml:space="preserve">: ____________________________________ </w:t>
      </w:r>
      <w:r w:rsidR="008F0EE0" w:rsidRPr="00D8459C">
        <w:rPr>
          <w:rFonts w:cs="Arial"/>
          <w:sz w:val="24"/>
          <w:szCs w:val="24"/>
          <w:lang w:val="en-US"/>
        </w:rPr>
        <w:t>Academic degree</w:t>
      </w:r>
      <w:r w:rsidRPr="00D8459C">
        <w:rPr>
          <w:rFonts w:cs="Arial"/>
          <w:sz w:val="24"/>
          <w:szCs w:val="24"/>
          <w:lang w:val="en-US"/>
        </w:rPr>
        <w:t>: _____________</w:t>
      </w:r>
    </w:p>
    <w:p w14:paraId="2D7BAA47" w14:textId="651C3111" w:rsidR="00D8459C" w:rsidRPr="00D8459C" w:rsidRDefault="00E10D13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nstitu</w:t>
      </w:r>
      <w:r w:rsidR="008F0EE0" w:rsidRPr="00D8459C">
        <w:rPr>
          <w:rFonts w:cs="Arial"/>
          <w:sz w:val="24"/>
          <w:szCs w:val="24"/>
          <w:lang w:val="en-US"/>
        </w:rPr>
        <w:t>tio</w:t>
      </w:r>
      <w:r w:rsidRPr="00D8459C">
        <w:rPr>
          <w:rFonts w:cs="Arial"/>
          <w:sz w:val="24"/>
          <w:szCs w:val="24"/>
          <w:lang w:val="en-US"/>
        </w:rPr>
        <w:t>n: _______________________________________________________________</w:t>
      </w:r>
    </w:p>
    <w:p w14:paraId="25D1958C" w14:textId="05934454" w:rsidR="00E10D13" w:rsidRPr="00D8459C" w:rsidRDefault="00D8459C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osition: _________________________________________________________________</w:t>
      </w:r>
    </w:p>
    <w:p w14:paraId="137E6572" w14:textId="7DB0F43F" w:rsidR="00E10D13" w:rsidRPr="00D8459C" w:rsidRDefault="008F0EE0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hone number</w:t>
      </w:r>
      <w:r w:rsidR="00FA6B89" w:rsidRPr="00D8459C">
        <w:rPr>
          <w:rFonts w:cs="Arial"/>
          <w:sz w:val="24"/>
          <w:szCs w:val="24"/>
          <w:lang w:val="en-US"/>
        </w:rPr>
        <w:t>: ____________________ e-mail</w:t>
      </w:r>
      <w:r w:rsidR="00EA0788">
        <w:rPr>
          <w:rFonts w:cs="Arial"/>
          <w:sz w:val="24"/>
          <w:szCs w:val="24"/>
          <w:lang w:val="en-US"/>
        </w:rPr>
        <w:t xml:space="preserve"> address</w:t>
      </w:r>
      <w:r w:rsidR="00FA6B89" w:rsidRPr="00D8459C">
        <w:rPr>
          <w:rFonts w:cs="Arial"/>
          <w:sz w:val="24"/>
          <w:szCs w:val="24"/>
          <w:lang w:val="en-US"/>
        </w:rPr>
        <w:t>:</w:t>
      </w:r>
      <w:r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_______</w:t>
      </w:r>
      <w:r w:rsidR="00FA6B89" w:rsidRPr="00D8459C">
        <w:rPr>
          <w:rFonts w:cs="Arial"/>
          <w:sz w:val="24"/>
          <w:szCs w:val="24"/>
          <w:lang w:val="en-US"/>
        </w:rPr>
        <w:t>__________</w:t>
      </w:r>
    </w:p>
    <w:p w14:paraId="73067132" w14:textId="593EA161" w:rsidR="00E10D13" w:rsidRPr="00D8459C" w:rsidRDefault="00FC6CFF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D</w:t>
      </w:r>
      <w:r w:rsidR="008F0EE0" w:rsidRPr="00D8459C">
        <w:rPr>
          <w:rFonts w:cs="Arial"/>
          <w:sz w:val="24"/>
          <w:szCs w:val="24"/>
          <w:lang w:val="en-US"/>
        </w:rPr>
        <w:t>ate</w:t>
      </w:r>
      <w:r w:rsidR="00E10D13" w:rsidRPr="00D8459C">
        <w:rPr>
          <w:rFonts w:cs="Arial"/>
          <w:sz w:val="24"/>
          <w:szCs w:val="24"/>
          <w:lang w:val="en-US"/>
        </w:rPr>
        <w:t xml:space="preserve">: ______________________ </w:t>
      </w:r>
      <w:r w:rsidR="008F0EE0" w:rsidRPr="00D8459C">
        <w:rPr>
          <w:rFonts w:cs="Arial"/>
          <w:sz w:val="24"/>
          <w:szCs w:val="24"/>
          <w:lang w:val="en-US"/>
        </w:rPr>
        <w:t>Signature</w:t>
      </w:r>
      <w:r w:rsidR="00E10D13" w:rsidRPr="00D8459C">
        <w:rPr>
          <w:rFonts w:cs="Arial"/>
          <w:sz w:val="24"/>
          <w:szCs w:val="24"/>
          <w:lang w:val="en-US"/>
        </w:rPr>
        <w:t>: _____________________________________</w:t>
      </w:r>
    </w:p>
    <w:p w14:paraId="59318080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4CE52546" w14:textId="77777777" w:rsidR="00623782" w:rsidRPr="00D8459C" w:rsidRDefault="00623782" w:rsidP="00E10D13">
      <w:pPr>
        <w:rPr>
          <w:rFonts w:cs="Arial"/>
          <w:sz w:val="24"/>
          <w:szCs w:val="24"/>
          <w:lang w:val="en-US"/>
        </w:rPr>
      </w:pPr>
    </w:p>
    <w:p w14:paraId="2B56AF9B" w14:textId="04327856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>Note:</w:t>
      </w:r>
    </w:p>
    <w:p w14:paraId="379BA5E0" w14:textId="77777777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 xml:space="preserve">- This document is strictly </w:t>
      </w:r>
      <w:r w:rsidRPr="0023361D">
        <w:rPr>
          <w:b/>
          <w:bCs/>
          <w:lang w:val="en-US"/>
        </w:rPr>
        <w:t>confidential</w:t>
      </w:r>
      <w:r w:rsidRPr="0023361D">
        <w:rPr>
          <w:lang w:val="en-US"/>
        </w:rPr>
        <w:t>.</w:t>
      </w:r>
    </w:p>
    <w:p w14:paraId="693750AC" w14:textId="77777777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>- Attach this reference letter to the application in a sealed envelope, or send directly by the evaluator to the following emails:</w:t>
      </w:r>
    </w:p>
    <w:p w14:paraId="0A1ECF92" w14:textId="77777777" w:rsidR="0023361D" w:rsidRPr="0023361D" w:rsidRDefault="0023361D" w:rsidP="0023361D">
      <w:pPr>
        <w:rPr>
          <w:lang w:val="en-US"/>
        </w:rPr>
      </w:pPr>
    </w:p>
    <w:p w14:paraId="5401B0C2" w14:textId="651D2FF0" w:rsidR="0023361D" w:rsidRDefault="0023361D" w:rsidP="0023361D">
      <w:r w:rsidRPr="0023361D">
        <w:rPr>
          <w:lang w:val="pt-BR"/>
        </w:rPr>
        <w:t xml:space="preserve">Program Director: </w:t>
      </w:r>
      <w:r w:rsidR="00BC3E3E" w:rsidRPr="00BC3E3E">
        <w:t xml:space="preserve">Dr. Rene Vidal </w:t>
      </w:r>
      <w:r w:rsidR="00BC3E3E" w:rsidRPr="00BC3E3E">
        <w:rPr>
          <w:lang w:val="pt-BR"/>
        </w:rPr>
        <w:t xml:space="preserve">– </w:t>
      </w:r>
      <w:hyperlink r:id="rId7" w:history="1">
        <w:r w:rsidR="00BC3E3E" w:rsidRPr="00875365">
          <w:rPr>
            <w:rStyle w:val="Hipervnculo"/>
          </w:rPr>
          <w:t>rene.vidal@umayor.cl</w:t>
        </w:r>
      </w:hyperlink>
    </w:p>
    <w:p w14:paraId="32C82966" w14:textId="77777777" w:rsidR="00BC3E3E" w:rsidRPr="0023361D" w:rsidRDefault="00BC3E3E" w:rsidP="0023361D">
      <w:pPr>
        <w:rPr>
          <w:lang w:val="pt-BR"/>
        </w:rPr>
      </w:pPr>
    </w:p>
    <w:p w14:paraId="24498BA6" w14:textId="2ECEB48D" w:rsidR="0023361D" w:rsidRPr="0023361D" w:rsidRDefault="0023361D" w:rsidP="0023361D">
      <w:pPr>
        <w:rPr>
          <w:lang w:val="pt-BR"/>
        </w:rPr>
      </w:pPr>
      <w:r w:rsidRPr="0023361D">
        <w:rPr>
          <w:lang w:val="pt-BR"/>
        </w:rPr>
        <w:t xml:space="preserve">cc: </w:t>
      </w:r>
      <w:hyperlink r:id="rId8" w:history="1">
        <w:r w:rsidRPr="00E6394A">
          <w:rPr>
            <w:rStyle w:val="Hipervnculo"/>
            <w:lang w:val="pt-BR"/>
          </w:rPr>
          <w:t>doctorado.neuro@umayor.cl</w:t>
        </w:r>
      </w:hyperlink>
    </w:p>
    <w:p w14:paraId="4CC7B3D7" w14:textId="33EF7545" w:rsidR="0055743C" w:rsidRDefault="004A2D08" w:rsidP="0023361D">
      <w:pPr>
        <w:rPr>
          <w:lang w:val="pt-BR"/>
        </w:rPr>
      </w:pPr>
      <w:hyperlink r:id="rId9" w:history="1">
        <w:r w:rsidR="0023361D" w:rsidRPr="00E6394A">
          <w:rPr>
            <w:rStyle w:val="Hipervnculo"/>
            <w:lang w:val="pt-BR"/>
          </w:rPr>
          <w:t>sarita.leon@umayor.cl</w:t>
        </w:r>
      </w:hyperlink>
    </w:p>
    <w:p w14:paraId="29254CAF" w14:textId="77777777" w:rsidR="0023361D" w:rsidRPr="0023361D" w:rsidRDefault="0023361D" w:rsidP="0023361D">
      <w:pPr>
        <w:rPr>
          <w:rFonts w:cs="Arial"/>
          <w:sz w:val="24"/>
          <w:szCs w:val="24"/>
          <w:lang w:val="pt-BR"/>
        </w:rPr>
      </w:pPr>
    </w:p>
    <w:sectPr w:rsidR="0023361D" w:rsidRPr="0023361D" w:rsidSect="00B87716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30B1EC" w14:textId="77777777" w:rsidR="004A2D08" w:rsidRDefault="004A2D08" w:rsidP="00E10D13">
      <w:pPr>
        <w:spacing w:line="240" w:lineRule="auto"/>
      </w:pPr>
      <w:r>
        <w:separator/>
      </w:r>
    </w:p>
  </w:endnote>
  <w:endnote w:type="continuationSeparator" w:id="0">
    <w:p w14:paraId="3375C2A5" w14:textId="77777777" w:rsidR="004A2D08" w:rsidRDefault="004A2D08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74782582"/>
      <w:docPartObj>
        <w:docPartGallery w:val="Page Numbers (Bottom of Page)"/>
        <w:docPartUnique/>
      </w:docPartObj>
    </w:sdtPr>
    <w:sdtEndPr/>
    <w:sdtContent>
      <w:p w14:paraId="43A0211D" w14:textId="654CACCC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755" w:rsidRPr="00141755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D84BE0" w14:textId="77777777" w:rsidR="004A2D08" w:rsidRDefault="004A2D08" w:rsidP="00E10D13">
      <w:pPr>
        <w:spacing w:line="240" w:lineRule="auto"/>
      </w:pPr>
      <w:r>
        <w:separator/>
      </w:r>
    </w:p>
  </w:footnote>
  <w:footnote w:type="continuationSeparator" w:id="0">
    <w:p w14:paraId="0189E033" w14:textId="77777777" w:rsidR="004A2D08" w:rsidRDefault="004A2D08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90510" w14:textId="036F8FE4" w:rsidR="002D19E4" w:rsidRPr="002D19E4" w:rsidRDefault="009F4AF4" w:rsidP="002D19E4">
    <w:pPr>
      <w:pStyle w:val="Encabezado"/>
    </w:pPr>
    <w:r>
      <w:rPr>
        <w:noProof/>
        <w:lang w:eastAsia="es-CL"/>
      </w:rPr>
      <w:drawing>
        <wp:inline distT="0" distB="0" distL="0" distR="0" wp14:anchorId="69EFDB0B" wp14:editId="15B9A3CF">
          <wp:extent cx="5944077" cy="1682750"/>
          <wp:effectExtent l="0" t="0" r="0" b="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OTORADO-0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8096" cy="16867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8B4EE7A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qwUAnG9ShiwAAAA="/>
  </w:docVars>
  <w:rsids>
    <w:rsidRoot w:val="00E10D13"/>
    <w:rsid w:val="00037F54"/>
    <w:rsid w:val="00056408"/>
    <w:rsid w:val="00105AD7"/>
    <w:rsid w:val="0011103E"/>
    <w:rsid w:val="00115718"/>
    <w:rsid w:val="00141755"/>
    <w:rsid w:val="00161812"/>
    <w:rsid w:val="001C4E2D"/>
    <w:rsid w:val="001F19C0"/>
    <w:rsid w:val="0023361D"/>
    <w:rsid w:val="002D19E4"/>
    <w:rsid w:val="002E1ABE"/>
    <w:rsid w:val="003012DD"/>
    <w:rsid w:val="004A2D08"/>
    <w:rsid w:val="004A697E"/>
    <w:rsid w:val="0055743C"/>
    <w:rsid w:val="00561A2C"/>
    <w:rsid w:val="00597FFE"/>
    <w:rsid w:val="00623782"/>
    <w:rsid w:val="00697B37"/>
    <w:rsid w:val="006D16D1"/>
    <w:rsid w:val="0077072D"/>
    <w:rsid w:val="007E52C2"/>
    <w:rsid w:val="007E55E8"/>
    <w:rsid w:val="008016E8"/>
    <w:rsid w:val="00813EBF"/>
    <w:rsid w:val="008C70BB"/>
    <w:rsid w:val="008F0787"/>
    <w:rsid w:val="008F0EE0"/>
    <w:rsid w:val="00953DBA"/>
    <w:rsid w:val="009F2F18"/>
    <w:rsid w:val="009F4AF4"/>
    <w:rsid w:val="00AB7490"/>
    <w:rsid w:val="00B25DF9"/>
    <w:rsid w:val="00B87716"/>
    <w:rsid w:val="00B96ED7"/>
    <w:rsid w:val="00BC3E3E"/>
    <w:rsid w:val="00BE141E"/>
    <w:rsid w:val="00BF17AF"/>
    <w:rsid w:val="00C10D8B"/>
    <w:rsid w:val="00C65372"/>
    <w:rsid w:val="00CE193A"/>
    <w:rsid w:val="00D444E5"/>
    <w:rsid w:val="00D75032"/>
    <w:rsid w:val="00D8459C"/>
    <w:rsid w:val="00DF2C63"/>
    <w:rsid w:val="00E10D13"/>
    <w:rsid w:val="00E127CC"/>
    <w:rsid w:val="00E64B41"/>
    <w:rsid w:val="00E74625"/>
    <w:rsid w:val="00EA0788"/>
    <w:rsid w:val="00F50949"/>
    <w:rsid w:val="00F86A93"/>
    <w:rsid w:val="00FA47DE"/>
    <w:rsid w:val="00FA6B89"/>
    <w:rsid w:val="00FC6CFF"/>
    <w:rsid w:val="00FE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33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6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ctorado.neuro@umayor.c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ne.vidal@umayor.c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rita.leon@umayor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6</Words>
  <Characters>201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Victoria Paredes | U.Mayor</cp:lastModifiedBy>
  <cp:revision>4</cp:revision>
  <dcterms:created xsi:type="dcterms:W3CDTF">2023-07-14T04:47:00Z</dcterms:created>
  <dcterms:modified xsi:type="dcterms:W3CDTF">2023-07-14T04:47:00Z</dcterms:modified>
</cp:coreProperties>
</file>